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63A1984A" w:rsidR="009437CD" w:rsidRDefault="00CB70DB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-motivated computing science student e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xperienced in Object-Oriented design</w:t>
      </w:r>
      <w:r w:rsidR="00AB037F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, </w:t>
      </w:r>
      <w:proofErr w:type="gramStart"/>
      <w:r w:rsidR="00AB037F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refactoring 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,</w:t>
      </w:r>
      <w:proofErr w:type="gramEnd"/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alysis, and prototyping in teams of 3-6 developers to exercise creativity</w:t>
      </w:r>
      <w:r w:rsidR="00A05E33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a rapidly changing environment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. S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AB037F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mbedded 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database programming, while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385B7F"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</w:t>
      </w:r>
      <w:r w:rsidR="00046CD8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0B989F9B" w:rsidR="008D5676" w:rsidRPr="008D5676" w:rsidRDefault="00A05E33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33E02B6D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  <w:r w:rsidR="00742B4D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/SQL</w:t>
            </w:r>
          </w:p>
        </w:tc>
        <w:tc>
          <w:tcPr>
            <w:tcW w:w="3117" w:type="dxa"/>
          </w:tcPr>
          <w:p w14:paraId="7127D65F" w14:textId="1A171B45" w:rsidR="008D5676" w:rsidRPr="008D5676" w:rsidRDefault="005C33B5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Github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Workflows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247632C3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462E08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ay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44A1CADE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ocumentation revi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405E4C41" w14:textId="77777777" w:rsidR="00F91731" w:rsidRPr="006A674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7CA0255D" w14:textId="77777777" w:rsidR="00F91731" w:rsidRDefault="00F9173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26C65321" w14:textId="3123C9FC" w:rsidR="00F91731" w:rsidRDefault="00F91731" w:rsidP="00F91731">
      <w:pPr>
        <w:spacing w:after="0" w:line="276" w:lineRule="auto"/>
        <w:textAlignment w:val="baseline"/>
        <w:rPr>
          <w:rStyle w:val="Hyperlink"/>
        </w:rPr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45089D24" w14:textId="3E0C1393" w:rsidR="00AB037F" w:rsidRPr="00AB037F" w:rsidRDefault="00AB037F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mbedded SQLITE3/SQL Queries in Python to create a simple UI</w:t>
      </w:r>
    </w:p>
    <w:p w14:paraId="216FD3A9" w14:textId="093F7AEA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</w:t>
      </w:r>
      <w:r w:rsidR="00A75C8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</w:t>
      </w:r>
    </w:p>
    <w:p w14:paraId="5AC0A6CF" w14:textId="77777777" w:rsidR="00F91731" w:rsidRDefault="00F9173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41FCEA51" w14:textId="6D0EE495" w:rsidR="00AB037F" w:rsidRDefault="00F91731" w:rsidP="00AB037F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18044772" w14:textId="77777777" w:rsidR="00A05E33" w:rsidRPr="005C56B1" w:rsidRDefault="00A05E33" w:rsidP="00A05E33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77358FFE" w14:textId="77777777" w:rsidR="00A05E33" w:rsidRPr="005C56B1" w:rsidRDefault="00A05E33" w:rsidP="00A05E33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5CE1EA39" w14:textId="77777777" w:rsidR="00A05E33" w:rsidRDefault="00A05E33" w:rsidP="00A05E33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61E37CB9" w14:textId="77777777" w:rsidR="00A05E33" w:rsidRDefault="00A05E33" w:rsidP="00A05E33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6F34B440" w14:textId="77777777" w:rsidR="00A05E33" w:rsidRPr="00F91731" w:rsidRDefault="00A05E33" w:rsidP="00A05E33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53F3DC6E" w14:textId="77777777" w:rsidR="00A05E33" w:rsidRPr="00EB017B" w:rsidRDefault="00A05E33" w:rsidP="00A05E33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refine proof-of-concept implementation and assess market validation</w:t>
      </w:r>
    </w:p>
    <w:p w14:paraId="06E89AFF" w14:textId="7FFDADAE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bookmarkStart w:id="0" w:name="_GoBack"/>
      <w:bookmarkEnd w:id="0"/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Mq0FAMgCXP8tAAAA"/>
  </w:docVars>
  <w:rsids>
    <w:rsidRoot w:val="00740F48"/>
    <w:rsid w:val="00041BAF"/>
    <w:rsid w:val="00046CD8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62E08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74A76"/>
    <w:rsid w:val="005A5321"/>
    <w:rsid w:val="005B47A8"/>
    <w:rsid w:val="005C33B5"/>
    <w:rsid w:val="0060034C"/>
    <w:rsid w:val="006375DD"/>
    <w:rsid w:val="006630CB"/>
    <w:rsid w:val="00666C64"/>
    <w:rsid w:val="006A6741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05E33"/>
    <w:rsid w:val="00A2573C"/>
    <w:rsid w:val="00A26306"/>
    <w:rsid w:val="00A379D8"/>
    <w:rsid w:val="00A37CA1"/>
    <w:rsid w:val="00A5150D"/>
    <w:rsid w:val="00A75C84"/>
    <w:rsid w:val="00AA0404"/>
    <w:rsid w:val="00AB037F"/>
    <w:rsid w:val="00B53E98"/>
    <w:rsid w:val="00B660ED"/>
    <w:rsid w:val="00B95631"/>
    <w:rsid w:val="00B9765B"/>
    <w:rsid w:val="00C336EA"/>
    <w:rsid w:val="00C36B64"/>
    <w:rsid w:val="00C4102C"/>
    <w:rsid w:val="00C6697C"/>
    <w:rsid w:val="00C72047"/>
    <w:rsid w:val="00C83B74"/>
    <w:rsid w:val="00C94FBD"/>
    <w:rsid w:val="00CB70DB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B8F81B-0CF5-4C7A-BA6B-75EC5B5278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22</Words>
  <Characters>24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5</cp:revision>
  <cp:lastPrinted>2020-02-18T19:38:00Z</cp:lastPrinted>
  <dcterms:created xsi:type="dcterms:W3CDTF">2020-02-16T21:24:00Z</dcterms:created>
  <dcterms:modified xsi:type="dcterms:W3CDTF">2020-02-18T19:38:00Z</dcterms:modified>
</cp:coreProperties>
</file>